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231C0176" w:rsidR="000C49FD" w:rsidRPr="00104020" w:rsidRDefault="00104020" w:rsidP="00E31880">
      <w:pPr>
        <w:jc w:val="center"/>
        <w:rPr>
          <w:b/>
          <w:bCs/>
          <w:sz w:val="32"/>
          <w:szCs w:val="32"/>
        </w:rPr>
      </w:pPr>
      <w:r w:rsidRPr="00104020">
        <w:rPr>
          <w:b/>
          <w:bCs/>
          <w:sz w:val="32"/>
          <w:szCs w:val="32"/>
        </w:rPr>
        <w:t>(</w:t>
      </w:r>
      <w:r w:rsidR="00AA5A96">
        <w:rPr>
          <w:b/>
          <w:bCs/>
          <w:sz w:val="32"/>
          <w:szCs w:val="32"/>
        </w:rPr>
        <w:t>Colorad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9482B3"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A5A96">
        <w:rPr>
          <w:sz w:val="22"/>
          <w:szCs w:val="22"/>
        </w:rPr>
        <w:t>Colorad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DE6B5D" w:rsidR="00C543C7" w:rsidRDefault="00AA5A96"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05BB1" w14:textId="77777777" w:rsidR="00CC747C" w:rsidRDefault="00CC74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C8B138" w:rsidR="004F70A3" w:rsidRPr="00CC747C" w:rsidRDefault="004F70A3" w:rsidP="00CC74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EEC68" w14:textId="77777777" w:rsidR="00CC747C" w:rsidRDefault="00CC7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C8E00" w14:textId="77777777" w:rsidR="00CC747C" w:rsidRDefault="00CC74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CE89AA3" w:rsidR="004F70A3" w:rsidRPr="00CC747C" w:rsidRDefault="004F70A3" w:rsidP="00CC74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58256" w14:textId="77777777" w:rsidR="00CC747C" w:rsidRDefault="00CC74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2129641">
    <w:abstractNumId w:val="3"/>
  </w:num>
  <w:num w:numId="2" w16cid:durableId="1951889958">
    <w:abstractNumId w:val="2"/>
  </w:num>
  <w:num w:numId="3" w16cid:durableId="55399056">
    <w:abstractNumId w:val="0"/>
  </w:num>
  <w:num w:numId="4" w16cid:durableId="470097434">
    <w:abstractNumId w:val="4"/>
  </w:num>
  <w:num w:numId="5" w16cid:durableId="2054038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A5A96"/>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C747C"/>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